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04.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207.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210.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180.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183.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186.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189.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192.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195.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198.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20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50.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5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56.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59.png" ContentType="image/png"/>
  <Override PartName="/word/media/rId167.png" ContentType="image/png"/>
  <Override PartName="/word/media/rId170.png" ContentType="image/png"/>
  <Override PartName="/word/media/rId173.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69062, Number Passed Filter: 1261850</w:t>
      </w:r>
      <w:r>
        <w:br/>
      </w:r>
      <w:r>
        <w:rPr>
          <w:rStyle w:val="VerbatimChar"/>
        </w:rPr>
        <w:t xml:space="preserve">## Program 476 H Codes: 61 (0.004807%)</w:t>
      </w:r>
      <w:r>
        <w:br/>
      </w:r>
      <w:r>
        <w:rPr>
          <w:rStyle w:val="VerbatimChar"/>
        </w:rPr>
        <w:t xml:space="preserve">## I Codes: 0 (0%)</w:t>
      </w:r>
      <w:r>
        <w:br/>
      </w:r>
      <w:r>
        <w:rPr>
          <w:rStyle w:val="VerbatimChar"/>
        </w:rPr>
        <w:t xml:space="preserve">## Q Codes: 2 (0.000158%)</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Field_All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Field_All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Field_All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Field_All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Field_All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1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1" name="Picture"/>
            <a:graphic>
              <a:graphicData uri="http://schemas.openxmlformats.org/drawingml/2006/picture">
                <pic:pic>
                  <pic:nvPicPr>
                    <pic:cNvPr descr="C:\Users\jepanzik\Box\R%20Projects\SEACAR_Panzik\WQ_Discrete\reports\by_parameter\WC_Discrete_Dissolved_Oxygen_Field_All_files/figure-html/Trendlines_ManagedArea-1.png" id="52"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4" name="Picture"/>
            <a:graphic>
              <a:graphicData uri="http://schemas.openxmlformats.org/drawingml/2006/picture">
                <pic:pic>
                  <pic:nvPicPr>
                    <pic:cNvPr descr="C:\Users\jepanzik\Box\R%20Projects\SEACAR_Panzik\WQ_Discrete\reports\by_parameter\WC_Discrete_Dissolved_Oxygen_Field_All_files/figure-html/Trendlines_ManagedArea-2.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7" name="Picture"/>
            <a:graphic>
              <a:graphicData uri="http://schemas.openxmlformats.org/drawingml/2006/picture">
                <pic:pic>
                  <pic:nvPicPr>
                    <pic:cNvPr descr="C:\Users\jepanzik\Box\R%20Projects\SEACAR_Panzik\WQ_Discrete\reports\by_parameter\WC_Discrete_Dissolved_Oxygen_Field_All_files/figure-html/Trendlines_ManagedArea-3.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0" name="Picture"/>
            <a:graphic>
              <a:graphicData uri="http://schemas.openxmlformats.org/drawingml/2006/picture">
                <pic:pic>
                  <pic:nvPicPr>
                    <pic:cNvPr descr="C:\Users\jepanzik\Box\R%20Projects\SEACAR_Panzik\WQ_Discrete\reports\by_parameter\WC_Discrete_Dissolved_Oxygen_Field_All_files/figure-html/Trendlines_ManagedArea-4.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3" name="Picture"/>
            <a:graphic>
              <a:graphicData uri="http://schemas.openxmlformats.org/drawingml/2006/picture">
                <pic:pic>
                  <pic:nvPicPr>
                    <pic:cNvPr descr="C:\Users\jepanzik\Box\R%20Projects\SEACAR_Panzik\WQ_Discrete\reports\by_parameter\WC_Discrete_Dissolved_Oxygen_Field_All_files/figure-html/Trendlines_ManagedArea-5.png" id="64"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6" name="Picture"/>
            <a:graphic>
              <a:graphicData uri="http://schemas.openxmlformats.org/drawingml/2006/picture">
                <pic:pic>
                  <pic:nvPicPr>
                    <pic:cNvPr descr="C:\Users\jepanzik\Box\R%20Projects\SEACAR_Panzik\WQ_Discrete\reports\by_parameter\WC_Discrete_Dissolved_Oxygen_Field_All_files/figure-html/Trendlines_ManagedArea-6.png" id="67"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9" name="Picture"/>
            <a:graphic>
              <a:graphicData uri="http://schemas.openxmlformats.org/drawingml/2006/picture">
                <pic:pic>
                  <pic:nvPicPr>
                    <pic:cNvPr descr="C:\Users\jepanzik\Box\R%20Projects\SEACAR_Panzik\WQ_Discrete\reports\by_parameter\WC_Discrete_Dissolved_Oxygen_Field_All_files/figure-html/Trendlines_ManagedArea-7.png" id="7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2" name="Picture"/>
            <a:graphic>
              <a:graphicData uri="http://schemas.openxmlformats.org/drawingml/2006/picture">
                <pic:pic>
                  <pic:nvPicPr>
                    <pic:cNvPr descr="C:\Users\jepanzik\Box\R%20Projects\SEACAR_Panzik\WQ_Discrete\reports\by_parameter\WC_Discrete_Dissolved_Oxygen_Field_All_files/figure-html/Trendlines_ManagedArea-8.png" id="73"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Dissolved_Oxygen_Field_All_files/figure-html/Trendlines_ManagedArea-9.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Dissolved_Oxygen_Field_All_files/figure-html/Trendlines_ManagedArea-10.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Dissolved_Oxygen_Field_All_files/figure-html/Trendlines_ManagedArea-11.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Field_All_files/figure-html/Trendlines_ManagedArea-12.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Field_All_files/figure-html/Trendlines_ManagedArea-13.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Field_All_files/figure-html/Trendlines_ManagedArea-14.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Field_All_files/figure-html/Trendlines_ManagedArea-15.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Field_All_files/figure-html/Trendlines_ManagedArea-16.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Field_All_files/figure-html/Trendlines_ManagedArea-17.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Field_All_files/figure-html/Trendlines_ManagedArea-18.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Field_All_files/figure-html/Trendlines_ManagedArea-19.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Field_All_files/figure-html/Trendlines_ManagedArea-20.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Field_All_files/figure-html/Trendlines_ManagedArea-21.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Field_All_files/figure-html/Trendlines_ManagedArea-22.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Field_All_files/figure-html/Trendlines_ManagedArea-23.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Field_All_files/figure-html/Trendlines_ManagedArea-24.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Field_All_files/figure-html/Trendlines_ManagedArea-25.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Field_All_files/figure-html/Trendlines_ManagedArea-26.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Field_All_files/figure-html/Trendlines_ManagedArea-27.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Field_All_files/figure-html/Trendlines_ManagedArea-28.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Field_All_files/figure-html/Trendlines_ManagedArea-29.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Field_All_files/figure-html/Trendlines_ManagedArea-30.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Field_All_files/figure-html/Trendlines_ManagedArea-31.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Field_All_files/figure-html/Trendlines_ManagedArea-32.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Field_All_files/figure-html/Trendlines_ManagedArea-33.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Field_All_files/figure-html/Trendlines_ManagedArea-34.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Field_All_files/figure-html/Trendlines_ManagedArea-35.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Field_All_files/figure-html/Trendlines_ManagedArea-36.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Field_All_files/figure-html/Trendlines_ManagedArea-37.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Field_All_files/figure-html/Trendlines_ManagedArea-38.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Field_All_files/figure-html/Trendlines_ManagedArea-39.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Field_All_files/figure-html/Trendlines_ManagedArea-40.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Field_All_files/figure-html/Trendlines_ManagedArea-41.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4" name="Picture"/>
            <a:graphic>
              <a:graphicData uri="http://schemas.openxmlformats.org/drawingml/2006/picture">
                <pic:pic>
                  <pic:nvPicPr>
                    <pic:cNvPr descr="C:\Users\jepanzik\Box\R%20Projects\SEACAR_Panzik\WQ_Discrete\reports\by_parameter\WC_Discrete_Dissolved_Oxygen_Field_All_files/figure-html/Trendlines_ManagedArea-42.png" id="175" name="Picture"/>
                    <pic:cNvPicPr>
                      <a:picLocks noChangeArrowheads="1" noChangeAspect="1"/>
                    </pic:cNvPicPr>
                  </pic:nvPicPr>
                  <pic:blipFill>
                    <a:blip r:embed="rId173"/>
                    <a:stretch>
                      <a:fillRect/>
                    </a:stretch>
                  </pic:blipFill>
                  <pic:spPr bwMode="auto">
                    <a:xfrm>
                      <a:off x="0" y="0"/>
                      <a:ext cx="5334000" cy="4800600"/>
                    </a:xfrm>
                    <a:prstGeom prst="rect">
                      <a:avLst/>
                    </a:prstGeom>
                    <a:noFill/>
                    <a:ln w="9525">
                      <a:noFill/>
                      <a:headEnd/>
                      <a:tailEnd/>
                    </a:ln>
                  </pic:spPr>
                </pic:pic>
              </a:graphicData>
            </a:graphic>
          </wp:inline>
        </w:drawing>
      </w:r>
    </w:p>
    <w:bookmarkEnd w:id="176"/>
    <w:bookmarkStart w:id="55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Field_All_files/figure-html/BoxPlots_ManagedArea-1.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Field_All_files/figure-html/BoxPlots_ManagedArea-2.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Field_All_files/figure-html/BoxPlots_ManagedArea-3.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Field_All_files/figure-html/BoxPlots_ManagedArea-4.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Field_All_files/figure-html/BoxPlots_ManagedArea-5.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Field_All_files/figure-html/BoxPlots_ManagedArea-6.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Field_All_files/figure-html/BoxPlots_ManagedArea-7.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Field_All_files/figure-html/BoxPlots_ManagedArea-8.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Field_All_files/figure-html/BoxPlots_ManagedArea-9.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Field_All_files/figure-html/BoxPlots_ManagedArea-10.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Field_All_files/figure-html/BoxPlots_ManagedArea-11.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Field_All_files/figure-html/BoxPlots_ManagedArea-12.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Field_All_files/figure-html/BoxPlots_ManagedArea-13.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Field_All_files/figure-html/BoxPlots_ManagedArea-14.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Field_All_files/figure-html/BoxPlots_ManagedArea-15.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Field_All_files/figure-html/BoxPlots_ManagedArea-16.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Field_All_files/figure-html/BoxPlots_ManagedArea-17.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Field_All_files/figure-html/BoxPlots_ManagedArea-18.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Field_All_files/figure-html/BoxPlots_ManagedArea-19.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Field_All_files/figure-html/BoxPlots_ManagedArea-20.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Field_All_files/figure-html/BoxPlots_ManagedArea-21.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Field_All_files/figure-html/BoxPlots_ManagedArea-22.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Field_All_files/figure-html/BoxPlots_ManagedArea-23.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Field_All_files/figure-html/BoxPlots_ManagedArea-24.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Field_All_files/figure-html/BoxPlots_ManagedArea-25.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Field_All_files/figure-html/BoxPlots_ManagedArea-26.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Field_All_files/figure-html/BoxPlots_ManagedArea-27.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Field_All_files/figure-html/BoxPlots_ManagedArea-28.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Field_All_files/figure-html/BoxPlots_ManagedArea-29.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Field_All_files/figure-html/BoxPlots_ManagedArea-30.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Field_All_files/figure-html/BoxPlots_ManagedArea-31.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Field_All_files/figure-html/BoxPlots_ManagedArea-32.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Field_All_files/figure-html/BoxPlots_ManagedArea-33.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Field_All_files/figure-html/BoxPlots_ManagedArea-34.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Field_All_files/figure-html/BoxPlots_ManagedArea-35.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Field_All_files/figure-html/BoxPlots_ManagedArea-36.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Field_All_files/figure-html/BoxPlots_ManagedArea-37.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Field_All_files/figure-html/BoxPlots_ManagedArea-38.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Field_All_files/figure-html/BoxPlots_ManagedArea-39.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Field_All_files/figure-html/BoxPlots_ManagedArea-40.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Field_All_files/figure-html/BoxPlots_ManagedArea-41.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Field_All_files/figure-html/BoxPlots_ManagedArea-42.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Field_All_files/figure-html/BoxPlots_ManagedArea-43.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Field_All_files/figure-html/BoxPlots_ManagedArea-44.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Field_All_files/figure-html/BoxPlots_ManagedArea-45.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Field_All_files/figure-html/BoxPlots_ManagedArea-46.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Field_All_files/figure-html/BoxPlots_ManagedArea-47.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Field_All_files/figure-html/BoxPlots_ManagedArea-48.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Field_All_files/figure-html/BoxPlots_ManagedArea-49.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Field_All_files/figure-html/BoxPlots_ManagedArea-50.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Field_All_files/figure-html/BoxPlots_ManagedArea-51.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Field_All_files/figure-html/BoxPlots_ManagedArea-52.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Field_All_files/figure-html/BoxPlots_ManagedArea-53.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Field_All_files/figure-html/BoxPlots_ManagedArea-54.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Field_All_files/figure-html/BoxPlots_ManagedArea-55.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Field_All_files/figure-html/BoxPlots_ManagedArea-56.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Field_All_files/figure-html/BoxPlots_ManagedArea-57.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Field_All_files/figure-html/BoxPlots_ManagedArea-58.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Field_All_files/figure-html/BoxPlots_ManagedArea-59.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Field_All_files/figure-html/BoxPlots_ManagedArea-60.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Field_All_files/figure-html/BoxPlots_ManagedArea-61.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Field_All_files/figure-html/BoxPlots_ManagedArea-62.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Field_All_files/figure-html/BoxPlots_ManagedArea-63.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Field_All_files/figure-html/BoxPlots_ManagedArea-64.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Field_All_files/figure-html/BoxPlots_ManagedArea-65.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Field_All_files/figure-html/BoxPlots_ManagedArea-66.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Field_All_files/figure-html/BoxPlots_ManagedArea-67.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Field_All_files/figure-html/BoxPlots_ManagedArea-68.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Field_All_files/figure-html/BoxPlots_ManagedArea-69.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Field_All_files/figure-html/BoxPlots_ManagedArea-70.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Field_All_files/figure-html/BoxPlots_ManagedArea-71.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Field_All_files/figure-html/BoxPlots_ManagedArea-72.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Field_All_files/figure-html/BoxPlots_ManagedArea-73.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Field_All_files/figure-html/BoxPlots_ManagedArea-74.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Field_All_files/figure-html/BoxPlots_ManagedArea-75.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Field_All_files/figure-html/BoxPlots_ManagedArea-76.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Field_All_files/figure-html/BoxPlots_ManagedArea-77.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Field_All_files/figure-html/BoxPlots_ManagedArea-78.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Field_All_files/figure-html/BoxPlots_ManagedArea-79.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Field_All_files/figure-html/BoxPlots_ManagedArea-80.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Field_All_files/figure-html/BoxPlots_ManagedArea-81.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Field_All_files/figure-html/BoxPlots_ManagedArea-82.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Field_All_files/figure-html/BoxPlots_ManagedArea-83.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Field_All_files/figure-html/BoxPlots_ManagedArea-84.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Field_All_files/figure-html/BoxPlots_ManagedArea-85.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Field_All_files/figure-html/BoxPlots_ManagedArea-86.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Field_All_files/figure-html/BoxPlots_ManagedArea-87.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Field_All_files/figure-html/BoxPlots_ManagedArea-88.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Field_All_files/figure-html/BoxPlots_ManagedArea-89.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Dissolved_Oxygen_Field_All_files/figure-html/BoxPlots_ManagedArea-90.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Dissolved_Oxygen_Field_All_files/figure-html/BoxPlots_ManagedArea-91.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Dissolved_Oxygen_Field_All_files/figure-html/BoxPlots_ManagedArea-92.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Dissolved_Oxygen_Field_All_files/figure-html/BoxPlots_ManagedArea-93.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Dissolved_Oxygen_Field_All_files/figure-html/BoxPlots_ManagedArea-94.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Dissolved_Oxygen_Field_All_files/figure-html/BoxPlots_ManagedArea-95.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Dissolved_Oxygen_Field_All_files/figure-html/BoxPlots_ManagedArea-96.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Dissolved_Oxygen_Field_All_files/figure-html/BoxPlots_ManagedArea-97.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Dissolved_Oxygen_Field_All_files/figure-html/BoxPlots_ManagedArea-98.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2" name="Picture"/>
            <a:graphic>
              <a:graphicData uri="http://schemas.openxmlformats.org/drawingml/2006/picture">
                <pic:pic>
                  <pic:nvPicPr>
                    <pic:cNvPr descr="C:\Users\jepanzik\Box\R%20Projects\SEACAR_Panzik\WQ_Discrete\reports\by_parameter\WC_Discrete_Dissolved_Oxygen_Field_All_files/figure-html/BoxPlots_ManagedArea-99.png" id="473" name="Picture"/>
                    <pic:cNvPicPr>
                      <a:picLocks noChangeArrowheads="1" noChangeAspect="1"/>
                    </pic:cNvPicPr>
                  </pic:nvPicPr>
                  <pic:blipFill>
                    <a:blip r:embed="rId4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5" name="Picture"/>
            <a:graphic>
              <a:graphicData uri="http://schemas.openxmlformats.org/drawingml/2006/picture">
                <pic:pic>
                  <pic:nvPicPr>
                    <pic:cNvPr descr="C:\Users\jepanzik\Box\R%20Projects\SEACAR_Panzik\WQ_Discrete\reports\by_parameter\WC_Discrete_Dissolved_Oxygen_Field_All_files/figure-html/BoxPlots_ManagedArea-100.png" id="476" name="Picture"/>
                    <pic:cNvPicPr>
                      <a:picLocks noChangeArrowheads="1" noChangeAspect="1"/>
                    </pic:cNvPicPr>
                  </pic:nvPicPr>
                  <pic:blipFill>
                    <a:blip r:embed="rId4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78" name="Picture"/>
            <a:graphic>
              <a:graphicData uri="http://schemas.openxmlformats.org/drawingml/2006/picture">
                <pic:pic>
                  <pic:nvPicPr>
                    <pic:cNvPr descr="C:\Users\jepanzik\Box\R%20Projects\SEACAR_Panzik\WQ_Discrete\reports\by_parameter\WC_Discrete_Dissolved_Oxygen_Field_All_files/figure-html/BoxPlots_ManagedArea-101.png" id="479" name="Picture"/>
                    <pic:cNvPicPr>
                      <a:picLocks noChangeArrowheads="1" noChangeAspect="1"/>
                    </pic:cNvPicPr>
                  </pic:nvPicPr>
                  <pic:blipFill>
                    <a:blip r:embed="rId4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1" name="Picture"/>
            <a:graphic>
              <a:graphicData uri="http://schemas.openxmlformats.org/drawingml/2006/picture">
                <pic:pic>
                  <pic:nvPicPr>
                    <pic:cNvPr descr="C:\Users\jepanzik\Box\R%20Projects\SEACAR_Panzik\WQ_Discrete\reports\by_parameter\WC_Discrete_Dissolved_Oxygen_Field_All_files/figure-html/BoxPlots_ManagedArea-102.png" id="482" name="Picture"/>
                    <pic:cNvPicPr>
                      <a:picLocks noChangeArrowheads="1" noChangeAspect="1"/>
                    </pic:cNvPicPr>
                  </pic:nvPicPr>
                  <pic:blipFill>
                    <a:blip r:embed="rId4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4" name="Picture"/>
            <a:graphic>
              <a:graphicData uri="http://schemas.openxmlformats.org/drawingml/2006/picture">
                <pic:pic>
                  <pic:nvPicPr>
                    <pic:cNvPr descr="C:\Users\jepanzik\Box\R%20Projects\SEACAR_Panzik\WQ_Discrete\reports\by_parameter\WC_Discrete_Dissolved_Oxygen_Field_All_files/figure-html/BoxPlots_ManagedArea-103.png" id="485" name="Picture"/>
                    <pic:cNvPicPr>
                      <a:picLocks noChangeArrowheads="1" noChangeAspect="1"/>
                    </pic:cNvPicPr>
                  </pic:nvPicPr>
                  <pic:blipFill>
                    <a:blip r:embed="rId4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87" name="Picture"/>
            <a:graphic>
              <a:graphicData uri="http://schemas.openxmlformats.org/drawingml/2006/picture">
                <pic:pic>
                  <pic:nvPicPr>
                    <pic:cNvPr descr="C:\Users\jepanzik\Box\R%20Projects\SEACAR_Panzik\WQ_Discrete\reports\by_parameter\WC_Discrete_Dissolved_Oxygen_Field_All_files/figure-html/BoxPlots_ManagedArea-104.png" id="488" name="Picture"/>
                    <pic:cNvPicPr>
                      <a:picLocks noChangeArrowheads="1" noChangeAspect="1"/>
                    </pic:cNvPicPr>
                  </pic:nvPicPr>
                  <pic:blipFill>
                    <a:blip r:embed="rId4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0" name="Picture"/>
            <a:graphic>
              <a:graphicData uri="http://schemas.openxmlformats.org/drawingml/2006/picture">
                <pic:pic>
                  <pic:nvPicPr>
                    <pic:cNvPr descr="C:\Users\jepanzik\Box\R%20Projects\SEACAR_Panzik\WQ_Discrete\reports\by_parameter\WC_Discrete_Dissolved_Oxygen_Field_All_files/figure-html/BoxPlots_ManagedArea-105.png" id="491" name="Picture"/>
                    <pic:cNvPicPr>
                      <a:picLocks noChangeArrowheads="1" noChangeAspect="1"/>
                    </pic:cNvPicPr>
                  </pic:nvPicPr>
                  <pic:blipFill>
                    <a:blip r:embed="rId4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3" name="Picture"/>
            <a:graphic>
              <a:graphicData uri="http://schemas.openxmlformats.org/drawingml/2006/picture">
                <pic:pic>
                  <pic:nvPicPr>
                    <pic:cNvPr descr="C:\Users\jepanzik\Box\R%20Projects\SEACAR_Panzik\WQ_Discrete\reports\by_parameter\WC_Discrete_Dissolved_Oxygen_Field_All_files/figure-html/BoxPlots_ManagedArea-106.png" id="494" name="Picture"/>
                    <pic:cNvPicPr>
                      <a:picLocks noChangeArrowheads="1" noChangeAspect="1"/>
                    </pic:cNvPicPr>
                  </pic:nvPicPr>
                  <pic:blipFill>
                    <a:blip r:embed="rId4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6" name="Picture"/>
            <a:graphic>
              <a:graphicData uri="http://schemas.openxmlformats.org/drawingml/2006/picture">
                <pic:pic>
                  <pic:nvPicPr>
                    <pic:cNvPr descr="C:\Users\jepanzik\Box\R%20Projects\SEACAR_Panzik\WQ_Discrete\reports\by_parameter\WC_Discrete_Dissolved_Oxygen_Field_All_files/figure-html/BoxPlots_ManagedArea-107.png" id="497" name="Picture"/>
                    <pic:cNvPicPr>
                      <a:picLocks noChangeArrowheads="1" noChangeAspect="1"/>
                    </pic:cNvPicPr>
                  </pic:nvPicPr>
                  <pic:blipFill>
                    <a:blip r:embed="rId4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99" name="Picture"/>
            <a:graphic>
              <a:graphicData uri="http://schemas.openxmlformats.org/drawingml/2006/picture">
                <pic:pic>
                  <pic:nvPicPr>
                    <pic:cNvPr descr="C:\Users\jepanzik\Box\R%20Projects\SEACAR_Panzik\WQ_Discrete\reports\by_parameter\WC_Discrete_Dissolved_Oxygen_Field_All_files/figure-html/BoxPlots_ManagedArea-108.png" id="500" name="Picture"/>
                    <pic:cNvPicPr>
                      <a:picLocks noChangeArrowheads="1" noChangeAspect="1"/>
                    </pic:cNvPicPr>
                  </pic:nvPicPr>
                  <pic:blipFill>
                    <a:blip r:embed="rId4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2" name="Picture"/>
            <a:graphic>
              <a:graphicData uri="http://schemas.openxmlformats.org/drawingml/2006/picture">
                <pic:pic>
                  <pic:nvPicPr>
                    <pic:cNvPr descr="C:\Users\jepanzik\Box\R%20Projects\SEACAR_Panzik\WQ_Discrete\reports\by_parameter\WC_Discrete_Dissolved_Oxygen_Field_All_files/figure-html/BoxPlots_ManagedArea-109.png" id="503" name="Picture"/>
                    <pic:cNvPicPr>
                      <a:picLocks noChangeArrowheads="1" noChangeAspect="1"/>
                    </pic:cNvPicPr>
                  </pic:nvPicPr>
                  <pic:blipFill>
                    <a:blip r:embed="rId5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5" name="Picture"/>
            <a:graphic>
              <a:graphicData uri="http://schemas.openxmlformats.org/drawingml/2006/picture">
                <pic:pic>
                  <pic:nvPicPr>
                    <pic:cNvPr descr="C:\Users\jepanzik\Box\R%20Projects\SEACAR_Panzik\WQ_Discrete\reports\by_parameter\WC_Discrete_Dissolved_Oxygen_Field_All_files/figure-html/BoxPlots_ManagedArea-110.png" id="506" name="Picture"/>
                    <pic:cNvPicPr>
                      <a:picLocks noChangeArrowheads="1" noChangeAspect="1"/>
                    </pic:cNvPicPr>
                  </pic:nvPicPr>
                  <pic:blipFill>
                    <a:blip r:embed="rId5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08" name="Picture"/>
            <a:graphic>
              <a:graphicData uri="http://schemas.openxmlformats.org/drawingml/2006/picture">
                <pic:pic>
                  <pic:nvPicPr>
                    <pic:cNvPr descr="C:\Users\jepanzik\Box\R%20Projects\SEACAR_Panzik\WQ_Discrete\reports\by_parameter\WC_Discrete_Dissolved_Oxygen_Field_All_files/figure-html/BoxPlots_ManagedArea-111.png" id="509" name="Picture"/>
                    <pic:cNvPicPr>
                      <a:picLocks noChangeArrowheads="1" noChangeAspect="1"/>
                    </pic:cNvPicPr>
                  </pic:nvPicPr>
                  <pic:blipFill>
                    <a:blip r:embed="rId5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1" name="Picture"/>
            <a:graphic>
              <a:graphicData uri="http://schemas.openxmlformats.org/drawingml/2006/picture">
                <pic:pic>
                  <pic:nvPicPr>
                    <pic:cNvPr descr="C:\Users\jepanzik\Box\R%20Projects\SEACAR_Panzik\WQ_Discrete\reports\by_parameter\WC_Discrete_Dissolved_Oxygen_Field_All_files/figure-html/BoxPlots_ManagedArea-112.png" id="512" name="Picture"/>
                    <pic:cNvPicPr>
                      <a:picLocks noChangeArrowheads="1" noChangeAspect="1"/>
                    </pic:cNvPicPr>
                  </pic:nvPicPr>
                  <pic:blipFill>
                    <a:blip r:embed="rId5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4" name="Picture"/>
            <a:graphic>
              <a:graphicData uri="http://schemas.openxmlformats.org/drawingml/2006/picture">
                <pic:pic>
                  <pic:nvPicPr>
                    <pic:cNvPr descr="C:\Users\jepanzik\Box\R%20Projects\SEACAR_Panzik\WQ_Discrete\reports\by_parameter\WC_Discrete_Dissolved_Oxygen_Field_All_files/figure-html/BoxPlots_ManagedArea-113.png" id="515" name="Picture"/>
                    <pic:cNvPicPr>
                      <a:picLocks noChangeArrowheads="1" noChangeAspect="1"/>
                    </pic:cNvPicPr>
                  </pic:nvPicPr>
                  <pic:blipFill>
                    <a:blip r:embed="rId5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17" name="Picture"/>
            <a:graphic>
              <a:graphicData uri="http://schemas.openxmlformats.org/drawingml/2006/picture">
                <pic:pic>
                  <pic:nvPicPr>
                    <pic:cNvPr descr="C:\Users\jepanzik\Box\R%20Projects\SEACAR_Panzik\WQ_Discrete\reports\by_parameter\WC_Discrete_Dissolved_Oxygen_Field_All_files/figure-html/BoxPlots_ManagedArea-114.png" id="518" name="Picture"/>
                    <pic:cNvPicPr>
                      <a:picLocks noChangeArrowheads="1" noChangeAspect="1"/>
                    </pic:cNvPicPr>
                  </pic:nvPicPr>
                  <pic:blipFill>
                    <a:blip r:embed="rId5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0" name="Picture"/>
            <a:graphic>
              <a:graphicData uri="http://schemas.openxmlformats.org/drawingml/2006/picture">
                <pic:pic>
                  <pic:nvPicPr>
                    <pic:cNvPr descr="C:\Users\jepanzik\Box\R%20Projects\SEACAR_Panzik\WQ_Discrete\reports\by_parameter\WC_Discrete_Dissolved_Oxygen_Field_All_files/figure-html/BoxPlots_ManagedArea-115.png" id="521" name="Picture"/>
                    <pic:cNvPicPr>
                      <a:picLocks noChangeArrowheads="1" noChangeAspect="1"/>
                    </pic:cNvPicPr>
                  </pic:nvPicPr>
                  <pic:blipFill>
                    <a:blip r:embed="rId5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3" name="Picture"/>
            <a:graphic>
              <a:graphicData uri="http://schemas.openxmlformats.org/drawingml/2006/picture">
                <pic:pic>
                  <pic:nvPicPr>
                    <pic:cNvPr descr="C:\Users\jepanzik\Box\R%20Projects\SEACAR_Panzik\WQ_Discrete\reports\by_parameter\WC_Discrete_Dissolved_Oxygen_Field_All_files/figure-html/BoxPlots_ManagedArea-116.png" id="524" name="Picture"/>
                    <pic:cNvPicPr>
                      <a:picLocks noChangeArrowheads="1" noChangeAspect="1"/>
                    </pic:cNvPicPr>
                  </pic:nvPicPr>
                  <pic:blipFill>
                    <a:blip r:embed="rId5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6" name="Picture"/>
            <a:graphic>
              <a:graphicData uri="http://schemas.openxmlformats.org/drawingml/2006/picture">
                <pic:pic>
                  <pic:nvPicPr>
                    <pic:cNvPr descr="C:\Users\jepanzik\Box\R%20Projects\SEACAR_Panzik\WQ_Discrete\reports\by_parameter\WC_Discrete_Dissolved_Oxygen_Field_All_files/figure-html/BoxPlots_ManagedArea-117.png" id="527" name="Picture"/>
                    <pic:cNvPicPr>
                      <a:picLocks noChangeArrowheads="1" noChangeAspect="1"/>
                    </pic:cNvPicPr>
                  </pic:nvPicPr>
                  <pic:blipFill>
                    <a:blip r:embed="rId5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29" name="Picture"/>
            <a:graphic>
              <a:graphicData uri="http://schemas.openxmlformats.org/drawingml/2006/picture">
                <pic:pic>
                  <pic:nvPicPr>
                    <pic:cNvPr descr="C:\Users\jepanzik\Box\R%20Projects\SEACAR_Panzik\WQ_Discrete\reports\by_parameter\WC_Discrete_Dissolved_Oxygen_Field_All_files/figure-html/BoxPlots_ManagedArea-118.png" id="530" name="Picture"/>
                    <pic:cNvPicPr>
                      <a:picLocks noChangeArrowheads="1" noChangeAspect="1"/>
                    </pic:cNvPicPr>
                  </pic:nvPicPr>
                  <pic:blipFill>
                    <a:blip r:embed="rId5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2" name="Picture"/>
            <a:graphic>
              <a:graphicData uri="http://schemas.openxmlformats.org/drawingml/2006/picture">
                <pic:pic>
                  <pic:nvPicPr>
                    <pic:cNvPr descr="C:\Users\jepanzik\Box\R%20Projects\SEACAR_Panzik\WQ_Discrete\reports\by_parameter\WC_Discrete_Dissolved_Oxygen_Field_All_files/figure-html/BoxPlots_ManagedArea-119.png" id="533" name="Picture"/>
                    <pic:cNvPicPr>
                      <a:picLocks noChangeArrowheads="1" noChangeAspect="1"/>
                    </pic:cNvPicPr>
                  </pic:nvPicPr>
                  <pic:blipFill>
                    <a:blip r:embed="rId5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5" name="Picture"/>
            <a:graphic>
              <a:graphicData uri="http://schemas.openxmlformats.org/drawingml/2006/picture">
                <pic:pic>
                  <pic:nvPicPr>
                    <pic:cNvPr descr="C:\Users\jepanzik\Box\R%20Projects\SEACAR_Panzik\WQ_Discrete\reports\by_parameter\WC_Discrete_Dissolved_Oxygen_Field_All_files/figure-html/BoxPlots_ManagedArea-120.png" id="536" name="Picture"/>
                    <pic:cNvPicPr>
                      <a:picLocks noChangeArrowheads="1" noChangeAspect="1"/>
                    </pic:cNvPicPr>
                  </pic:nvPicPr>
                  <pic:blipFill>
                    <a:blip r:embed="rId5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38" name="Picture"/>
            <a:graphic>
              <a:graphicData uri="http://schemas.openxmlformats.org/drawingml/2006/picture">
                <pic:pic>
                  <pic:nvPicPr>
                    <pic:cNvPr descr="C:\Users\jepanzik\Box\R%20Projects\SEACAR_Panzik\WQ_Discrete\reports\by_parameter\WC_Discrete_Dissolved_Oxygen_Field_All_files/figure-html/BoxPlots_ManagedArea-121.png" id="539" name="Picture"/>
                    <pic:cNvPicPr>
                      <a:picLocks noChangeArrowheads="1" noChangeAspect="1"/>
                    </pic:cNvPicPr>
                  </pic:nvPicPr>
                  <pic:blipFill>
                    <a:blip r:embed="rId5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1" name="Picture"/>
            <a:graphic>
              <a:graphicData uri="http://schemas.openxmlformats.org/drawingml/2006/picture">
                <pic:pic>
                  <pic:nvPicPr>
                    <pic:cNvPr descr="C:\Users\jepanzik\Box\R%20Projects\SEACAR_Panzik\WQ_Discrete\reports\by_parameter\WC_Discrete_Dissolved_Oxygen_Field_All_files/figure-html/BoxPlots_ManagedArea-122.png" id="542" name="Picture"/>
                    <pic:cNvPicPr>
                      <a:picLocks noChangeArrowheads="1" noChangeAspect="1"/>
                    </pic:cNvPicPr>
                  </pic:nvPicPr>
                  <pic:blipFill>
                    <a:blip r:embed="rId5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4" name="Picture"/>
            <a:graphic>
              <a:graphicData uri="http://schemas.openxmlformats.org/drawingml/2006/picture">
                <pic:pic>
                  <pic:nvPicPr>
                    <pic:cNvPr descr="C:\Users\jepanzik\Box\R%20Projects\SEACAR_Panzik\WQ_Discrete\reports\by_parameter\WC_Discrete_Dissolved_Oxygen_Field_All_files/figure-html/BoxPlots_ManagedArea-123.png" id="545" name="Picture"/>
                    <pic:cNvPicPr>
                      <a:picLocks noChangeArrowheads="1" noChangeAspect="1"/>
                    </pic:cNvPicPr>
                  </pic:nvPicPr>
                  <pic:blipFill>
                    <a:blip r:embed="rId5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47" name="Picture"/>
            <a:graphic>
              <a:graphicData uri="http://schemas.openxmlformats.org/drawingml/2006/picture">
                <pic:pic>
                  <pic:nvPicPr>
                    <pic:cNvPr descr="C:\Users\jepanzik\Box\R%20Projects\SEACAR_Panzik\WQ_Discrete\reports\by_parameter\WC_Discrete_Dissolved_Oxygen_Field_All_files/figure-html/BoxPlots_ManagedArea-124.png" id="548" name="Picture"/>
                    <pic:cNvPicPr>
                      <a:picLocks noChangeArrowheads="1" noChangeAspect="1"/>
                    </pic:cNvPicPr>
                  </pic:nvPicPr>
                  <pic:blipFill>
                    <a:blip r:embed="rId5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0" name="Picture"/>
            <a:graphic>
              <a:graphicData uri="http://schemas.openxmlformats.org/drawingml/2006/picture">
                <pic:pic>
                  <pic:nvPicPr>
                    <pic:cNvPr descr="C:\Users\jepanzik\Box\R%20Projects\SEACAR_Panzik\WQ_Discrete\reports\by_parameter\WC_Discrete_Dissolved_Oxygen_Field_All_files/figure-html/BoxPlots_ManagedArea-125.png" id="551" name="Picture"/>
                    <pic:cNvPicPr>
                      <a:picLocks noChangeArrowheads="1" noChangeAspect="1"/>
                    </pic:cNvPicPr>
                  </pic:nvPicPr>
                  <pic:blipFill>
                    <a:blip r:embed="rId5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553" name="Picture"/>
            <a:graphic>
              <a:graphicData uri="http://schemas.openxmlformats.org/drawingml/2006/picture">
                <pic:pic>
                  <pic:nvPicPr>
                    <pic:cNvPr descr="C:\Users\jepanzik\Box\R%20Projects\SEACAR_Panzik\WQ_Discrete\reports\by_parameter\WC_Discrete_Dissolved_Oxygen_Field_All_files/figure-html/BoxPlots_ManagedArea-126.png" id="554" name="Picture"/>
                    <pic:cNvPicPr>
                      <a:picLocks noChangeArrowheads="1" noChangeAspect="1"/>
                    </pic:cNvPicPr>
                  </pic:nvPicPr>
                  <pic:blipFill>
                    <a:blip r:embed="rId552"/>
                    <a:stretch>
                      <a:fillRect/>
                    </a:stretch>
                  </pic:blipFill>
                  <pic:spPr bwMode="auto">
                    <a:xfrm>
                      <a:off x="0" y="0"/>
                      <a:ext cx="5334000" cy="6400800"/>
                    </a:xfrm>
                    <a:prstGeom prst="rect">
                      <a:avLst/>
                    </a:prstGeom>
                    <a:noFill/>
                    <a:ln w="9525">
                      <a:noFill/>
                      <a:headEnd/>
                      <a:tailEnd/>
                    </a:ln>
                  </pic:spPr>
                </pic:pic>
              </a:graphicData>
            </a:graphic>
          </wp:inline>
        </w:drawing>
      </w:r>
    </w:p>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04" Target="media/rId204.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207" Target="media/rId207.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210" Target="media/rId210.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183" Target="media/rId18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186" Target="media/rId186.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189" Target="media/rId18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192" Target="media/rId192.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195" Target="media/rId195.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198" Target="media/rId198.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201" Target="media/rId20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56" Target="media/rId5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59" Target="media/rId5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dc:title>
  <dc:creator/>
  <cp:keywords/>
  <dcterms:created xsi:type="dcterms:W3CDTF">2022-10-17T22:40:16Z</dcterms:created>
  <dcterms:modified xsi:type="dcterms:W3CDTF">2022-10-17T22: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